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932E16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14B561AD" w14:textId="4757196F" w:rsidR="009027DD" w:rsidRPr="00077545" w:rsidRDefault="00077545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077545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077545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 }}</w:t>
      </w:r>
    </w:p>
    <w:p w14:paraId="14B561AE" w14:textId="77777777" w:rsidR="009027DD" w:rsidRPr="00077545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14B561AF" w14:textId="0118E88E" w:rsidR="009027DD" w:rsidRPr="00077545" w:rsidRDefault="00E757F0" w:rsidP="003A0EA7">
      <w:pPr>
        <w:tabs>
          <w:tab w:val="left" w:pos="2268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077545">
        <w:rPr>
          <w:rFonts w:ascii="Century Gothic" w:eastAsia="Century Gothic" w:hAnsi="Century Gothic" w:cs="Century Gothic"/>
          <w:sz w:val="22"/>
          <w:szCs w:val="22"/>
          <w:lang w:val="en-US"/>
        </w:rPr>
        <w:t>POSITION</w:t>
      </w:r>
      <w:r w:rsidR="00077545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77545" w:rsidRPr="00077545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77545" w:rsidRPr="00077545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077545" w:rsidRPr="00077545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077545" w:rsidRPr="00077545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4B561B1" w14:textId="196C58E3" w:rsidR="009027DD" w:rsidRPr="00077545" w:rsidRDefault="00E757F0" w:rsidP="003A0EA7">
      <w:pPr>
        <w:pStyle w:val="Heading3"/>
        <w:tabs>
          <w:tab w:val="left" w:pos="2268"/>
        </w:tabs>
        <w:spacing w:line="276" w:lineRule="auto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077545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E</w:t>
      </w:r>
      <w:r w:rsidR="00077545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077545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077545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077545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077545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  <w:r w:rsidR="008E32F2" w:rsidRPr="00077545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</w:t>
      </w:r>
    </w:p>
    <w:p w14:paraId="263628F7" w14:textId="77777777" w:rsidR="003B5533" w:rsidRPr="00077545" w:rsidRDefault="003B5533" w:rsidP="003A0EA7">
      <w:pPr>
        <w:spacing w:line="276" w:lineRule="auto"/>
        <w:jc w:val="both"/>
        <w:rPr>
          <w:rFonts w:eastAsia="Century Gothic"/>
          <w:lang w:val="en-US"/>
        </w:rPr>
      </w:pPr>
    </w:p>
    <w:p w14:paraId="14B561B2" w14:textId="017A36B7" w:rsidR="009027DD" w:rsidRPr="0027593A" w:rsidRDefault="00E757F0" w:rsidP="003A0EA7">
      <w:pP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Residence</w:t>
      </w:r>
      <w:proofErr w:type="spellEnd"/>
      <w:r w:rsidR="0067748F" w:rsidRPr="0027593A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67748F" w:rsidRPr="0027593A">
        <w:rPr>
          <w:rFonts w:ascii="Century Gothic" w:eastAsia="Century Gothic" w:hAnsi="Century Gothic" w:cs="Century Gothic"/>
          <w:sz w:val="22"/>
          <w:szCs w:val="22"/>
        </w:rPr>
        <w:tab/>
      </w:r>
      <w:r w:rsidR="00CB1030">
        <w:rPr>
          <w:rFonts w:ascii="Century Gothic" w:eastAsia="Century Gothic" w:hAnsi="Century Gothic" w:cs="Century Gothic"/>
          <w:sz w:val="22"/>
          <w:szCs w:val="22"/>
        </w:rPr>
        <w:tab/>
      </w:r>
      <w:r w:rsidR="003B74E0">
        <w:rPr>
          <w:rFonts w:ascii="Century Gothic" w:eastAsia="Century Gothic" w:hAnsi="Century Gothic" w:cs="Century Gothic"/>
          <w:sz w:val="22"/>
          <w:szCs w:val="22"/>
        </w:rPr>
        <w:t>Bairro</w:t>
      </w:r>
      <w:r w:rsidR="008E32F2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0F5273">
        <w:rPr>
          <w:rFonts w:ascii="Century Gothic" w:eastAsia="Century Gothic" w:hAnsi="Century Gothic" w:cs="Century Gothic"/>
          <w:sz w:val="22"/>
          <w:szCs w:val="22"/>
        </w:rPr>
        <w:t xml:space="preserve">Cidade, </w:t>
      </w:r>
      <w:r w:rsidR="008E32F2">
        <w:rPr>
          <w:rFonts w:ascii="Century Gothic" w:eastAsia="Century Gothic" w:hAnsi="Century Gothic" w:cs="Century Gothic"/>
          <w:sz w:val="22"/>
          <w:szCs w:val="22"/>
        </w:rPr>
        <w:t xml:space="preserve">SP </w:t>
      </w:r>
    </w:p>
    <w:p w14:paraId="14B561B3" w14:textId="15DC6187" w:rsidR="009027DD" w:rsidRPr="0027593A" w:rsidRDefault="00E757F0" w:rsidP="003A0EA7">
      <w:pP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Mobile</w:t>
      </w:r>
      <w:r w:rsidR="0067748F" w:rsidRPr="0027593A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67748F" w:rsidRPr="0027593A">
        <w:rPr>
          <w:rFonts w:ascii="Century Gothic" w:eastAsia="Century Gothic" w:hAnsi="Century Gothic" w:cs="Century Gothic"/>
          <w:sz w:val="22"/>
          <w:szCs w:val="22"/>
        </w:rPr>
        <w:tab/>
      </w:r>
      <w:r w:rsidR="00CB1030">
        <w:rPr>
          <w:rFonts w:ascii="Century Gothic" w:eastAsia="Century Gothic" w:hAnsi="Century Gothic" w:cs="Century Gothic"/>
          <w:sz w:val="22"/>
          <w:szCs w:val="22"/>
        </w:rPr>
        <w:tab/>
      </w:r>
      <w:r w:rsidR="008E32F2">
        <w:rPr>
          <w:rFonts w:ascii="Century Gothic" w:eastAsia="Century Gothic" w:hAnsi="Century Gothic" w:cs="Century Gothic"/>
          <w:sz w:val="22"/>
          <w:szCs w:val="22"/>
        </w:rPr>
        <w:t>XX</w:t>
      </w:r>
      <w:r w:rsid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8E32F2">
        <w:rPr>
          <w:rFonts w:ascii="Century Gothic" w:eastAsia="Century Gothic" w:hAnsi="Century Gothic" w:cs="Century Gothic"/>
          <w:sz w:val="22"/>
          <w:szCs w:val="22"/>
        </w:rPr>
        <w:t>X</w:t>
      </w:r>
      <w:r w:rsid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8E32F2">
        <w:rPr>
          <w:rFonts w:ascii="Century Gothic" w:eastAsia="Century Gothic" w:hAnsi="Century Gothic" w:cs="Century Gothic"/>
          <w:sz w:val="22"/>
          <w:szCs w:val="22"/>
        </w:rPr>
        <w:t>XXXX</w:t>
      </w:r>
      <w:r w:rsid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8E32F2">
        <w:rPr>
          <w:rFonts w:ascii="Century Gothic" w:eastAsia="Century Gothic" w:hAnsi="Century Gothic" w:cs="Century Gothic"/>
          <w:sz w:val="22"/>
          <w:szCs w:val="22"/>
        </w:rPr>
        <w:t>XXXX</w:t>
      </w:r>
      <w:proofErr w:type="spellEnd"/>
    </w:p>
    <w:p w14:paraId="14B561B4" w14:textId="7864736D" w:rsidR="009027DD" w:rsidRPr="000F5273" w:rsidRDefault="0067748F" w:rsidP="003A0EA7">
      <w:pP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5D19B0" w:rsidRPr="000F5273">
        <w:rPr>
          <w:rFonts w:ascii="Century Gothic" w:eastAsia="Century Gothic" w:hAnsi="Century Gothic" w:cs="Century Gothic"/>
          <w:sz w:val="22"/>
          <w:szCs w:val="22"/>
        </w:rPr>
        <w:tab/>
      </w:r>
      <w:hyperlink r:id="rId8" w:history="1">
        <w:r w:rsidR="008E32F2" w:rsidRPr="000F5273">
          <w:rPr>
            <w:rStyle w:val="Hyperlink"/>
            <w:rFonts w:ascii="Century Gothic" w:eastAsia="Century Gothic" w:hAnsi="Century Gothic" w:cs="Century Gothic"/>
            <w:sz w:val="22"/>
            <w:szCs w:val="22"/>
          </w:rPr>
          <w:t>emaildocandidato@xxx.xxx</w:t>
        </w:r>
      </w:hyperlink>
    </w:p>
    <w:p w14:paraId="5F9B12DB" w14:textId="065B4EC6" w:rsidR="008A29B0" w:rsidRPr="000F5273" w:rsidRDefault="008A29B0" w:rsidP="003A0EA7">
      <w:pP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CB1030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 xml:space="preserve">Nacionalidade, x </w:t>
      </w:r>
      <w:proofErr w:type="spellStart"/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>years</w:t>
      </w:r>
      <w:proofErr w:type="spellEnd"/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>old</w:t>
      </w:r>
      <w:proofErr w:type="spellEnd"/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>, estado civil, filhos</w:t>
      </w:r>
    </w:p>
    <w:p w14:paraId="14B561B5" w14:textId="77777777" w:rsidR="009027DD" w:rsidRPr="000F5273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6" w14:textId="77777777" w:rsidR="009027DD" w:rsidRPr="000F5273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7" w14:textId="3A617618" w:rsidR="009027DD" w:rsidRPr="003C6ED4" w:rsidRDefault="00E757F0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3C6ED4">
        <w:rPr>
          <w:rFonts w:ascii="Century Gothic" w:eastAsia="Century Gothic" w:hAnsi="Century Gothic" w:cs="Century Gothic"/>
          <w:b/>
          <w:sz w:val="22"/>
          <w:szCs w:val="22"/>
        </w:rPr>
        <w:t>PROFESSIONAL TRAJECTORY</w:t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14B561B8" w14:textId="77777777" w:rsidR="009027DD" w:rsidRPr="003C6ED4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058EE80" w14:textId="28F5B8E8" w:rsidR="00203299" w:rsidRPr="000F5273" w:rsidRDefault="008E32F2" w:rsidP="003A0EA7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XPERIÊNCIA ATUA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B3072F" w:rsidRPr="005D19B0">
        <w:rPr>
          <w:rFonts w:ascii="Century Gothic" w:eastAsia="Century Gothic" w:hAnsi="Century Gothic" w:cs="Century Gothic"/>
          <w:sz w:val="22"/>
          <w:szCs w:val="22"/>
        </w:rPr>
        <w:tab/>
      </w:r>
      <w:r w:rsidR="003B5533" w:rsidRPr="005D19B0">
        <w:rPr>
          <w:rFonts w:ascii="Century Gothic" w:eastAsia="Century Gothic" w:hAnsi="Century Gothic" w:cs="Century Gothic"/>
          <w:sz w:val="22"/>
          <w:szCs w:val="22"/>
        </w:rPr>
        <w:t xml:space="preserve">         </w:t>
      </w:r>
      <w:r w:rsidR="00E757F0" w:rsidRPr="005D19B0">
        <w:rPr>
          <w:rFonts w:ascii="Century Gothic" w:eastAsia="Century Gothic" w:hAnsi="Century Gothic" w:cs="Century Gothic"/>
          <w:sz w:val="22"/>
          <w:szCs w:val="22"/>
        </w:rPr>
        <w:tab/>
      </w:r>
      <w:r w:rsidR="003B5533" w:rsidRP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203299" w:rsidRPr="005D19B0">
        <w:rPr>
          <w:rFonts w:ascii="Century Gothic" w:eastAsia="Century Gothic" w:hAnsi="Century Gothic" w:cs="Century Gothic"/>
          <w:sz w:val="22"/>
          <w:szCs w:val="22"/>
        </w:rPr>
        <w:t xml:space="preserve">  </w:t>
      </w:r>
      <w:r w:rsidR="00E757F0" w:rsidRPr="005D19B0">
        <w:rPr>
          <w:rFonts w:ascii="Century Gothic" w:eastAsia="Century Gothic" w:hAnsi="Century Gothic" w:cs="Century Gothic"/>
          <w:sz w:val="22"/>
          <w:szCs w:val="22"/>
        </w:rPr>
        <w:t xml:space="preserve">      </w:t>
      </w:r>
      <w:r w:rsidR="00203299" w:rsidRP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E17A96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203299" w:rsidRPr="000F5273">
        <w:rPr>
          <w:rFonts w:ascii="Century Gothic" w:eastAsia="Century Gothic" w:hAnsi="Century Gothic" w:cs="Century Gothic"/>
          <w:sz w:val="22"/>
          <w:szCs w:val="22"/>
        </w:rPr>
        <w:t xml:space="preserve">– </w:t>
      </w:r>
      <w:proofErr w:type="spellStart"/>
      <w:r w:rsidRPr="000F5273">
        <w:rPr>
          <w:rFonts w:ascii="Century Gothic" w:eastAsia="Century Gothic" w:hAnsi="Century Gothic" w:cs="Century Gothic"/>
          <w:sz w:val="22"/>
          <w:szCs w:val="22"/>
        </w:rPr>
        <w:t>Currently</w:t>
      </w:r>
      <w:proofErr w:type="spellEnd"/>
    </w:p>
    <w:p w14:paraId="0D7986B4" w14:textId="77777777" w:rsidR="00F072FE" w:rsidRPr="000F5273" w:rsidRDefault="00F072FE" w:rsidP="003A0EA7">
      <w:pPr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B5AC11" w14:textId="632858F4" w:rsidR="00B3072F" w:rsidRPr="000F5273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Cargo atual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5D19B0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5D19B0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  <w:t>XX/XXXX -</w:t>
      </w:r>
      <w:r w:rsidR="007004BC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Pr="000F5273">
        <w:rPr>
          <w:rFonts w:ascii="Century Gothic" w:eastAsia="Century Gothic" w:hAnsi="Century Gothic" w:cs="Century Gothic"/>
          <w:sz w:val="22"/>
          <w:szCs w:val="22"/>
        </w:rPr>
        <w:t>Currently</w:t>
      </w:r>
      <w:proofErr w:type="spellEnd"/>
    </w:p>
    <w:p w14:paraId="3BBB2499" w14:textId="72CB33CC" w:rsidR="00285D9D" w:rsidRPr="000F5273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  <w:t>XX/XXXX- XX/XXXX</w:t>
      </w:r>
    </w:p>
    <w:p w14:paraId="29250006" w14:textId="788F0515" w:rsidR="008E32F2" w:rsidRPr="000F5273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  <w:t>XX/XXXX- XX/XXXX</w:t>
      </w:r>
    </w:p>
    <w:p w14:paraId="2672752A" w14:textId="77777777" w:rsidR="008E32F2" w:rsidRPr="000F5273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4F5EB9D" w14:textId="4A7EE00E" w:rsidR="00F072FE" w:rsidRPr="000F5273" w:rsidRDefault="008E32F2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EXPERIÊNCIA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350319" w:rsidRPr="000F5273">
        <w:rPr>
          <w:rFonts w:ascii="Century Gothic" w:eastAsia="Century Gothic" w:hAnsi="Century Gothic" w:cs="Century Gothic"/>
          <w:sz w:val="22"/>
          <w:szCs w:val="22"/>
        </w:rPr>
        <w:tab/>
        <w:t xml:space="preserve">       </w:t>
      </w:r>
      <w:r w:rsidR="003B5533" w:rsidRPr="000F5273">
        <w:rPr>
          <w:rFonts w:ascii="Century Gothic" w:eastAsia="Century Gothic" w:hAnsi="Century Gothic" w:cs="Century Gothic"/>
          <w:sz w:val="22"/>
          <w:szCs w:val="22"/>
        </w:rPr>
        <w:t xml:space="preserve">   </w:t>
      </w:r>
      <w:r w:rsidR="00350319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>XX/XXXX – XX/XXXX</w:t>
      </w:r>
    </w:p>
    <w:p w14:paraId="4DD88B30" w14:textId="5133C7A5" w:rsidR="008E32F2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3582D666" w14:textId="79056BA7" w:rsidR="008911E7" w:rsidRDefault="008911E7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5E99159" w14:textId="77777777" w:rsidR="008911E7" w:rsidRDefault="008911E7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59306B7" w14:textId="3818E733" w:rsidR="004846F9" w:rsidRPr="003C6ED4" w:rsidRDefault="004846F9" w:rsidP="00D00860">
      <w:pPr>
        <w:spacing w:line="276" w:lineRule="auto"/>
        <w:jc w:val="both"/>
        <w:rPr>
          <w:rFonts w:ascii="Century Gothic" w:eastAsia="Century Gothic" w:hAnsi="Century Gothic" w:cs="Century Gothic"/>
          <w:b/>
          <w:color w:val="000000"/>
          <w:sz w:val="22"/>
          <w:szCs w:val="22"/>
          <w:lang w:val="en-US"/>
        </w:rPr>
      </w:pPr>
      <w:r w:rsidRPr="003C6ED4">
        <w:rPr>
          <w:rFonts w:ascii="Century Gothic" w:eastAsia="Century Gothic" w:hAnsi="Century Gothic" w:cs="Century Gothic"/>
          <w:b/>
          <w:color w:val="000000"/>
          <w:sz w:val="22"/>
          <w:szCs w:val="22"/>
          <w:lang w:val="en-US"/>
        </w:rPr>
        <w:t>CAREER BACKGROUND</w:t>
      </w:r>
    </w:p>
    <w:p w14:paraId="38C263CF" w14:textId="77777777" w:rsidR="00632D41" w:rsidRPr="003C6ED4" w:rsidRDefault="00632D41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7BDD02" w14:textId="62018D36" w:rsidR="00632D41" w:rsidRPr="004B5842" w:rsidRDefault="008E32F2" w:rsidP="00D0086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G</w:t>
      </w:r>
      <w:r w:rsidR="004B5842" w:rsidRPr="004B584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raduate</w:t>
      </w:r>
      <w:r w:rsidR="00655AC0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/</w:t>
      </w:r>
      <w:r w:rsidR="00AE781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Master’s </w:t>
      </w:r>
      <w:r w:rsidR="00AE7812" w:rsidRPr="00AE781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Degree</w:t>
      </w:r>
      <w:r w:rsidR="004B5842" w:rsidRPr="004B584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in </w:t>
      </w:r>
    </w:p>
    <w:p w14:paraId="3102271F" w14:textId="1C250F58" w:rsidR="004B5842" w:rsidRDefault="003B74E0" w:rsidP="00D0086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SIGLA –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Faculdade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no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de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conclusão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793B70A5" w14:textId="77777777" w:rsidR="008E32F2" w:rsidRPr="008E32F2" w:rsidRDefault="008E32F2" w:rsidP="00D0086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</w:p>
    <w:p w14:paraId="214BFF1F" w14:textId="68FB95A0" w:rsidR="004B5842" w:rsidRPr="0027593A" w:rsidRDefault="00655AC0" w:rsidP="00D0086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7B871E33" w14:textId="6F6CDABA" w:rsidR="004B5842" w:rsidRPr="004846F9" w:rsidRDefault="003B74E0" w:rsidP="00D0086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SIGLA –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Faculdade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no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de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conclusão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6E3C7B1D" w14:textId="77777777" w:rsidR="004B5842" w:rsidRDefault="004B5842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1CF" w14:textId="05DF4496" w:rsidR="009027DD" w:rsidRPr="004846F9" w:rsidRDefault="0067748F" w:rsidP="00D00860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846F9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0362FC8E" w14:textId="651EA851" w:rsidR="00252821" w:rsidRDefault="00252821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164CE62" w14:textId="77777777" w:rsidR="00252821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</w:p>
    <w:p w14:paraId="436FC1A5" w14:textId="77777777" w:rsidR="008E32F2" w:rsidRDefault="00252821" w:rsidP="00D00860">
      <w:pPr>
        <w:shd w:val="clear" w:color="auto" w:fill="FFFFFF"/>
        <w:tabs>
          <w:tab w:val="left" w:pos="1707"/>
          <w:tab w:val="left" w:pos="2268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52821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ENGLISH 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 w:rsidR="002604D9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proofErr w:type="spellStart"/>
      <w:r w:rsidR="008E32F2">
        <w:rPr>
          <w:rFonts w:ascii="Century Gothic" w:eastAsia="Century Gothic" w:hAnsi="Century Gothic" w:cs="Century Gothic"/>
          <w:sz w:val="22"/>
          <w:szCs w:val="22"/>
          <w:lang w:val="en-US"/>
        </w:rPr>
        <w:t>Nível</w:t>
      </w:r>
      <w:proofErr w:type="spellEnd"/>
    </w:p>
    <w:p w14:paraId="79F038FC" w14:textId="384FB928" w:rsidR="00252821" w:rsidRPr="00077545" w:rsidRDefault="008E32F2" w:rsidP="00D00860">
      <w:pPr>
        <w:shd w:val="clear" w:color="auto" w:fill="FFFFFF"/>
        <w:tabs>
          <w:tab w:val="left" w:pos="1707"/>
          <w:tab w:val="left" w:pos="2268"/>
        </w:tabs>
        <w:spacing w:line="276" w:lineRule="auto"/>
        <w:ind w:left="2268" w:hanging="3260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077545">
        <w:rPr>
          <w:rFonts w:ascii="Century Gothic" w:eastAsia="Century Gothic" w:hAnsi="Century Gothic" w:cs="Century Gothic"/>
          <w:b/>
          <w:bCs/>
          <w:sz w:val="22"/>
          <w:szCs w:val="22"/>
        </w:rPr>
        <w:tab/>
      </w:r>
      <w:r w:rsidRPr="00077545">
        <w:rPr>
          <w:rFonts w:ascii="Century Gothic" w:eastAsia="Century Gothic" w:hAnsi="Century Gothic" w:cs="Century Gothic"/>
          <w:b/>
          <w:bCs/>
          <w:sz w:val="22"/>
          <w:szCs w:val="22"/>
        </w:rPr>
        <w:tab/>
      </w:r>
      <w:r w:rsidRPr="00077545">
        <w:rPr>
          <w:rFonts w:ascii="Century Gothic" w:eastAsia="Century Gothic" w:hAnsi="Century Gothic" w:cs="Century Gothic"/>
          <w:sz w:val="22"/>
          <w:szCs w:val="22"/>
        </w:rPr>
        <w:t>Conferir a escala de idioma: https://docs.google.com/document/d/1z4IoWQWmhm6zeLo4V5oHxSE5Ok1ppQCM/edit?usp=sharing&amp;ouid=101595430555370928273&amp;rtpof=true&amp;sd=true</w:t>
      </w:r>
      <w:r w:rsidR="003C6ED4" w:rsidRPr="00077545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78130FA0" w14:textId="77777777" w:rsidR="00252821" w:rsidRPr="00077545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5F335BD" w14:textId="77777777" w:rsidR="00252821" w:rsidRPr="00077545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49195CAF" w14:textId="77777777" w:rsidR="00252821" w:rsidRPr="00077545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1584AB9" w14:textId="77777777" w:rsidR="00D15340" w:rsidRPr="00077545" w:rsidRDefault="00D15340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477BDBD" w14:textId="77777777" w:rsidR="00D15340" w:rsidRPr="00077545" w:rsidRDefault="00D15340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3C72309" w14:textId="77777777" w:rsidR="00D15340" w:rsidRPr="00077545" w:rsidRDefault="00D15340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09806659" w14:textId="77777777" w:rsidR="00D15340" w:rsidRPr="00077545" w:rsidRDefault="00D15340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011C4385" w14:textId="69980EE5" w:rsidR="0050197C" w:rsidRPr="002D2511" w:rsidRDefault="002D2511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2D2511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IONS ON THE PROFESSIONAL BACKGROUND</w:t>
      </w:r>
    </w:p>
    <w:p w14:paraId="7E073D2B" w14:textId="77777777" w:rsidR="0050197C" w:rsidRPr="004B1024" w:rsidRDefault="0050197C" w:rsidP="00D00860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6D3CD5">
          <w:headerReference w:type="default" r:id="rId9"/>
          <w:footerReference w:type="default" r:id="rId10"/>
          <w:type w:val="continuous"/>
          <w:pgSz w:w="11900" w:h="16840"/>
          <w:pgMar w:top="1780" w:right="985" w:bottom="805" w:left="993" w:header="720" w:footer="720" w:gutter="0"/>
          <w:cols w:space="720"/>
        </w:sectPr>
      </w:pPr>
    </w:p>
    <w:p w14:paraId="1D9A3F1F" w14:textId="77777777" w:rsidR="00F33196" w:rsidRPr="007E5ED3" w:rsidRDefault="00F33196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40A9619F" w14:textId="77777777" w:rsidR="00D15340" w:rsidRDefault="00D15340" w:rsidP="00D00860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  <w:sectPr w:rsidR="00D15340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2C67D620" w14:textId="77777777" w:rsidR="007004BC" w:rsidRPr="00D15340" w:rsidRDefault="007004BC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D15340">
        <w:rPr>
          <w:rFonts w:ascii="Century Gothic" w:eastAsia="Century Gothic" w:hAnsi="Century Gothic" w:cs="Century Gothic"/>
          <w:sz w:val="22"/>
          <w:szCs w:val="22"/>
        </w:rPr>
        <w:t>Elaborar com o Chat GPT. No prompt, colocar o descritivo da vaga, trajetória profissional do candidato e anotações da reunião. Evitar usar informações repetidas (que já estejam nas atividades do candidato) e evitar usar adjetivos marcantes como “trajetória sólida”.</w:t>
      </w:r>
    </w:p>
    <w:p w14:paraId="3D12E2CF" w14:textId="77777777" w:rsidR="00D15340" w:rsidRPr="000F5273" w:rsidRDefault="00D15340" w:rsidP="00D00860">
      <w:pPr>
        <w:pStyle w:val="ListParagraph"/>
        <w:shd w:val="clear" w:color="auto" w:fill="FFFFFF"/>
        <w:tabs>
          <w:tab w:val="left" w:pos="1707"/>
        </w:tabs>
        <w:spacing w:line="276" w:lineRule="auto"/>
        <w:ind w:left="0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15340" w:rsidRPr="000F5273" w:rsidSect="00D15340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268E656A" w14:textId="77777777" w:rsidR="007004BC" w:rsidRPr="000F5273" w:rsidRDefault="007004BC" w:rsidP="00D00860">
      <w:pPr>
        <w:pStyle w:val="ListParagraph"/>
        <w:shd w:val="clear" w:color="auto" w:fill="FFFFFF"/>
        <w:tabs>
          <w:tab w:val="left" w:pos="1707"/>
        </w:tabs>
        <w:spacing w:line="276" w:lineRule="auto"/>
        <w:ind w:left="0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</w:pPr>
    </w:p>
    <w:p w14:paraId="17499E59" w14:textId="77777777" w:rsidR="003A0EA7" w:rsidRPr="000F5273" w:rsidRDefault="003A0EA7" w:rsidP="00D00860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  <w:sectPr w:rsidR="003A0EA7" w:rsidRPr="000F5273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DA3C4A1" w14:textId="77777777" w:rsidR="007E5ED3" w:rsidRPr="000F5273" w:rsidRDefault="007E5ED3" w:rsidP="00D00860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0F5273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1DF5BA9F" w14:textId="025DCDC7" w:rsidR="00146644" w:rsidRPr="00146644" w:rsidRDefault="00146644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14664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EHAVIORAL PROFILE INDICATORS</w:t>
      </w:r>
    </w:p>
    <w:p w14:paraId="5E266E33" w14:textId="77777777" w:rsidR="00A24245" w:rsidRDefault="00A24245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highlight w:val="yellow"/>
          <w:lang w:val="en-US"/>
        </w:rPr>
      </w:pPr>
    </w:p>
    <w:p w14:paraId="6E62C70A" w14:textId="5F46B84A" w:rsidR="007004BC" w:rsidRPr="000F5273" w:rsidRDefault="007004BC" w:rsidP="00D00860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  <w:sectPr w:rsidR="007004BC" w:rsidRPr="000F5273" w:rsidSect="006D3CD5">
          <w:type w:val="continuous"/>
          <w:pgSz w:w="11900" w:h="16840"/>
          <w:pgMar w:top="1633" w:right="985" w:bottom="805" w:left="993" w:header="720" w:footer="720" w:gutter="0"/>
          <w:cols w:space="720"/>
        </w:sectPr>
      </w:pPr>
      <w:r w:rsidRPr="000F527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laborar com o Chat GPT. No prompt, </w:t>
      </w:r>
      <w:r w:rsidR="00D15340" w:rsidRPr="000F527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edir ao chat para elaborar o parecer do perfil comportamental, com base no </w:t>
      </w:r>
      <w:r w:rsidR="00D15340" w:rsidRPr="000F5273">
        <w:rPr>
          <w:rFonts w:ascii="Century Gothic" w:hAnsi="Century Gothic"/>
          <w:sz w:val="22"/>
          <w:szCs w:val="22"/>
          <w:lang w:val="pt-BR" w:eastAsia="ja-JP"/>
        </w:rPr>
        <w:t>DISC, evitar usar informações repetidas e adjetivos marcantes.</w:t>
      </w:r>
    </w:p>
    <w:p w14:paraId="1D72CC24" w14:textId="3A85EA1F" w:rsidR="008911E7" w:rsidRPr="007004BC" w:rsidRDefault="008911E7" w:rsidP="007004BC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u w:color="000000"/>
          <w:lang w:eastAsia="ja-JP"/>
        </w:rPr>
        <w:sectPr w:rsidR="008911E7" w:rsidRPr="007004BC" w:rsidSect="003A0EA7">
          <w:type w:val="continuous"/>
          <w:pgSz w:w="11900" w:h="16840"/>
          <w:pgMar w:top="1431" w:right="985" w:bottom="805" w:left="993" w:header="720" w:footer="720" w:gutter="0"/>
          <w:cols w:space="720"/>
        </w:sectPr>
      </w:pPr>
    </w:p>
    <w:p w14:paraId="438441BB" w14:textId="77777777" w:rsidR="00D15340" w:rsidRDefault="00D15340" w:rsidP="00D00860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4B561D0" w14:textId="38738A0F" w:rsidR="009027DD" w:rsidRPr="00603590" w:rsidRDefault="005433CA" w:rsidP="00D00860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03590">
        <w:rPr>
          <w:rFonts w:ascii="Century Gothic" w:eastAsia="Century Gothic" w:hAnsi="Century Gothic" w:cs="Century Gothic"/>
          <w:b/>
          <w:sz w:val="22"/>
          <w:szCs w:val="22"/>
        </w:rPr>
        <w:t>PROFESSIONAL EXPERIENCES</w:t>
      </w:r>
    </w:p>
    <w:p w14:paraId="14B561D1" w14:textId="77777777" w:rsidR="009027DD" w:rsidRPr="00603590" w:rsidRDefault="009027DD" w:rsidP="00D00860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0"/>
          <w:szCs w:val="20"/>
          <w:highlight w:val="yellow"/>
        </w:rPr>
      </w:pPr>
    </w:p>
    <w:p w14:paraId="1C491B29" w14:textId="77777777" w:rsidR="007004BC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004BC">
        <w:rPr>
          <w:rFonts w:ascii="Century Gothic" w:eastAsia="Century Gothic" w:hAnsi="Century Gothic" w:cs="Century Gothic"/>
          <w:b/>
          <w:bCs/>
          <w:sz w:val="22"/>
          <w:szCs w:val="22"/>
        </w:rPr>
        <w:t>EXPERIÊNCIA ATUAL</w:t>
      </w:r>
      <w:r w:rsidRPr="007004BC">
        <w:rPr>
          <w:rFonts w:ascii="Century Gothic" w:eastAsia="Century Gothic" w:hAnsi="Century Gothic" w:cs="Century Gothic"/>
          <w:b/>
          <w:bCs/>
          <w:sz w:val="22"/>
          <w:szCs w:val="22"/>
        </w:rPr>
        <w:tab/>
      </w:r>
    </w:p>
    <w:p w14:paraId="3580BEF1" w14:textId="77777777" w:rsidR="007004BC" w:rsidRPr="007004BC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0"/>
          <w:szCs w:val="20"/>
        </w:rPr>
      </w:pPr>
      <w:r w:rsidRPr="007004BC">
        <w:rPr>
          <w:rFonts w:ascii="Century Gothic" w:eastAsia="Century Gothic" w:hAnsi="Century Gothic" w:cs="Century Gothic"/>
          <w:sz w:val="20"/>
          <w:szCs w:val="20"/>
        </w:rPr>
        <w:t xml:space="preserve">Descrição da empresa </w:t>
      </w:r>
    </w:p>
    <w:p w14:paraId="1CB0962D" w14:textId="60F49C20" w:rsidR="007004BC" w:rsidRPr="000F5273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7004BC">
        <w:rPr>
          <w:rFonts w:ascii="Century Gothic" w:eastAsia="Century Gothic" w:hAnsi="Century Gothic" w:cs="Century Gothic"/>
          <w:sz w:val="20"/>
          <w:szCs w:val="20"/>
          <w:u w:val="single"/>
        </w:rPr>
        <w:t>Site da empresa</w:t>
      </w:r>
    </w:p>
    <w:p w14:paraId="3D7DF691" w14:textId="77777777" w:rsidR="007004BC" w:rsidRPr="000F5273" w:rsidRDefault="007004BC" w:rsidP="007004BC">
      <w:pPr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468F7B0" w14:textId="2CC89722" w:rsidR="007004BC" w:rsidRPr="000F5273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Cargo atual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  <w:t xml:space="preserve">XX/XXXX – </w:t>
      </w:r>
      <w:proofErr w:type="spellStart"/>
      <w:r w:rsidRPr="000F5273">
        <w:rPr>
          <w:rFonts w:ascii="Century Gothic" w:eastAsia="Century Gothic" w:hAnsi="Century Gothic" w:cs="Century Gothic"/>
          <w:sz w:val="22"/>
          <w:szCs w:val="22"/>
        </w:rPr>
        <w:t>Currently</w:t>
      </w:r>
      <w:proofErr w:type="spellEnd"/>
    </w:p>
    <w:p w14:paraId="2F4887B0" w14:textId="77777777" w:rsidR="007004BC" w:rsidRPr="000F5273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3C98AA0" w14:textId="6695224A" w:rsidR="007004BC" w:rsidRDefault="007004BC" w:rsidP="00D00860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1</w:t>
      </w:r>
    </w:p>
    <w:p w14:paraId="5C3D6F60" w14:textId="77777777" w:rsidR="007004BC" w:rsidRDefault="007004BC" w:rsidP="00D00860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6AF1F99" w14:textId="03B5F1C8" w:rsidR="007004BC" w:rsidRPr="007004BC" w:rsidRDefault="007004BC" w:rsidP="00D00860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2</w:t>
      </w:r>
    </w:p>
    <w:p w14:paraId="652E8A7E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E230F94" w14:textId="449E85FB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Cargo 1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/XXXX</w:t>
      </w:r>
      <w:r w:rsidR="003B74E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- XX/XXXX</w:t>
      </w:r>
    </w:p>
    <w:p w14:paraId="24BCF4F9" w14:textId="48B806C6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Cargo 2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/XXXX- XX/XXXX</w:t>
      </w:r>
    </w:p>
    <w:p w14:paraId="38FD55F6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31CDA1B9" w14:textId="77777777" w:rsidR="007004BC" w:rsidRPr="007004BC" w:rsidRDefault="007004BC" w:rsidP="00D00860">
      <w:pPr>
        <w:pStyle w:val="ListParagraph"/>
        <w:numPr>
          <w:ilvl w:val="0"/>
          <w:numId w:val="33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7004BC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7004BC">
        <w:rPr>
          <w:rFonts w:ascii="Century Gothic" w:eastAsia="Century Gothic" w:hAnsi="Century Gothic" w:cs="Century Gothic"/>
          <w:sz w:val="22"/>
          <w:szCs w:val="22"/>
        </w:rPr>
        <w:t xml:space="preserve"> 1 </w:t>
      </w:r>
    </w:p>
    <w:p w14:paraId="38C1F5D2" w14:textId="77777777" w:rsidR="007004BC" w:rsidRDefault="007004BC" w:rsidP="00D00860">
      <w:pPr>
        <w:pStyle w:val="ListParagraph"/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4005B4D" w14:textId="77777777" w:rsidR="007004BC" w:rsidRPr="007004BC" w:rsidRDefault="007004BC" w:rsidP="00D00860">
      <w:pPr>
        <w:pStyle w:val="ListParagraph"/>
        <w:numPr>
          <w:ilvl w:val="0"/>
          <w:numId w:val="33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7004BC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7004BC">
        <w:rPr>
          <w:rFonts w:ascii="Century Gothic" w:eastAsia="Century Gothic" w:hAnsi="Century Gothic" w:cs="Century Gothic"/>
          <w:sz w:val="22"/>
          <w:szCs w:val="22"/>
        </w:rPr>
        <w:t xml:space="preserve"> 2 </w:t>
      </w:r>
    </w:p>
    <w:p w14:paraId="000EB62C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0C74780" w14:textId="77777777" w:rsidR="007004BC" w:rsidRPr="003C6ED4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7DF34F08" w14:textId="2C3F7080" w:rsidR="007004BC" w:rsidRP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7004BC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EXPERIÊNCIA </w:t>
      </w:r>
      <w:r w:rsidRPr="007004BC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</w:p>
    <w:p w14:paraId="7A2BE7AE" w14:textId="77777777" w:rsidR="007004BC" w:rsidRPr="007004BC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0"/>
          <w:szCs w:val="20"/>
        </w:rPr>
      </w:pPr>
      <w:r w:rsidRPr="007004BC">
        <w:rPr>
          <w:rFonts w:ascii="Century Gothic" w:eastAsia="Century Gothic" w:hAnsi="Century Gothic" w:cs="Century Gothic"/>
          <w:sz w:val="20"/>
          <w:szCs w:val="20"/>
        </w:rPr>
        <w:t xml:space="preserve">Descrição da empresa </w:t>
      </w:r>
    </w:p>
    <w:p w14:paraId="0163EF22" w14:textId="77777777" w:rsidR="007004BC" w:rsidRPr="007004BC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7004BC">
        <w:rPr>
          <w:rFonts w:ascii="Century Gothic" w:eastAsia="Century Gothic" w:hAnsi="Century Gothic" w:cs="Century Gothic"/>
          <w:sz w:val="20"/>
          <w:szCs w:val="20"/>
          <w:u w:val="single"/>
        </w:rPr>
        <w:t>Site da empresa</w:t>
      </w:r>
    </w:p>
    <w:p w14:paraId="01E571C2" w14:textId="2AB7C698" w:rsidR="007004BC" w:rsidRDefault="007004BC" w:rsidP="007004BC">
      <w:pPr>
        <w:shd w:val="clear" w:color="auto" w:fill="FFFFFF"/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7004BC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 </w:t>
      </w:r>
    </w:p>
    <w:p w14:paraId="07D6D6FF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/XXXX- XX/XXXX</w:t>
      </w:r>
    </w:p>
    <w:p w14:paraId="47453DDC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4CFA731" w14:textId="7DBBEB62" w:rsidR="000C73D8" w:rsidRDefault="007004BC" w:rsidP="00D00860">
      <w:pPr>
        <w:pStyle w:val="ListParagraph"/>
        <w:numPr>
          <w:ilvl w:val="0"/>
          <w:numId w:val="34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1</w:t>
      </w:r>
    </w:p>
    <w:p w14:paraId="59BD6C7A" w14:textId="77777777" w:rsidR="003B74E0" w:rsidRDefault="003B74E0" w:rsidP="00D00860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91C128C" w14:textId="109138BA" w:rsidR="003B74E0" w:rsidRPr="00D15340" w:rsidRDefault="003B74E0" w:rsidP="00D00860">
      <w:pPr>
        <w:pStyle w:val="ListParagraph"/>
        <w:numPr>
          <w:ilvl w:val="0"/>
          <w:numId w:val="34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2</w:t>
      </w:r>
    </w:p>
    <w:p w14:paraId="324A4E93" w14:textId="77777777" w:rsidR="00D15340" w:rsidRDefault="00D15340" w:rsidP="00D00860">
      <w:pPr>
        <w:tabs>
          <w:tab w:val="left" w:pos="56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2B6BD5D9" w14:textId="38001A0B" w:rsidR="00D15340" w:rsidRPr="000F5273" w:rsidRDefault="00D15340" w:rsidP="00D00860">
      <w:pPr>
        <w:tabs>
          <w:tab w:val="left" w:pos="56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0F5273">
        <w:rPr>
          <w:rFonts w:ascii="Century Gothic" w:eastAsia="Century Gothic" w:hAnsi="Century Gothic" w:cs="Century Gothic"/>
          <w:sz w:val="22"/>
          <w:szCs w:val="22"/>
        </w:rPr>
        <w:lastRenderedPageBreak/>
        <w:t>Obs</w:t>
      </w:r>
      <w:proofErr w:type="spellEnd"/>
      <w:r w:rsidRPr="000F5273">
        <w:rPr>
          <w:rFonts w:ascii="Century Gothic" w:eastAsia="Century Gothic" w:hAnsi="Century Gothic" w:cs="Century Gothic"/>
          <w:sz w:val="22"/>
          <w:szCs w:val="22"/>
        </w:rPr>
        <w:t>: Caso o cargo for muito júnior, colocar a experiência em um único parágrafo.</w:t>
      </w:r>
    </w:p>
    <w:p w14:paraId="77F53047" w14:textId="77777777" w:rsidR="003B74E0" w:rsidRPr="000F5273" w:rsidRDefault="003B74E0" w:rsidP="00D00860">
      <w:pPr>
        <w:keepNext/>
        <w:keepLines/>
        <w:spacing w:line="276" w:lineRule="auto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AEDDA9" w14:textId="77777777" w:rsidR="003B74E0" w:rsidRPr="000F5273" w:rsidRDefault="003B74E0" w:rsidP="00D00860">
      <w:pPr>
        <w:keepNext/>
        <w:keepLines/>
        <w:spacing w:line="276" w:lineRule="auto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5F9EA8C" w14:textId="144A0BAE" w:rsidR="00A13B06" w:rsidRPr="00655AC0" w:rsidRDefault="00A13B06" w:rsidP="00D00860">
      <w:pPr>
        <w:keepNext/>
        <w:keepLines/>
        <w:spacing w:line="276" w:lineRule="auto"/>
        <w:rPr>
          <w:rFonts w:ascii="Century Gothic" w:eastAsia="Century Gothic" w:hAnsi="Century Gothic" w:cs="Century Gothic"/>
          <w:b/>
          <w:sz w:val="22"/>
          <w:szCs w:val="22"/>
        </w:rPr>
      </w:pPr>
      <w:r w:rsidRPr="00655AC0">
        <w:rPr>
          <w:rFonts w:ascii="Century Gothic" w:eastAsia="Century Gothic" w:hAnsi="Century Gothic" w:cs="Century Gothic"/>
          <w:b/>
          <w:sz w:val="22"/>
          <w:szCs w:val="22"/>
        </w:rPr>
        <w:t xml:space="preserve">COMPENSATION PACKAGE </w:t>
      </w:r>
    </w:p>
    <w:p w14:paraId="2A02F377" w14:textId="77777777" w:rsidR="000C73D8" w:rsidRPr="00655AC0" w:rsidRDefault="000C73D8" w:rsidP="00D00860">
      <w:pPr>
        <w:keepNext/>
        <w:keepLines/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</w:p>
    <w:p w14:paraId="14B56229" w14:textId="77777777" w:rsidR="009027DD" w:rsidRPr="00655AC0" w:rsidRDefault="009027DD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6"/>
          <w:szCs w:val="6"/>
        </w:rPr>
      </w:pPr>
    </w:p>
    <w:p w14:paraId="192380F0" w14:textId="19F7B444" w:rsidR="00767BF2" w:rsidRPr="00655AC0" w:rsidRDefault="00767BF2" w:rsidP="00D00860">
      <w:pPr>
        <w:spacing w:line="276" w:lineRule="auto"/>
        <w:ind w:left="-5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For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reference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, </w:t>
      </w:r>
      <w:proofErr w:type="spellStart"/>
      <w:r w:rsidR="003B74E0" w:rsidRPr="00655AC0">
        <w:rPr>
          <w:rFonts w:ascii="Century Gothic" w:eastAsia="Century Gothic" w:hAnsi="Century Gothic" w:cs="Century Gothic"/>
          <w:sz w:val="21"/>
          <w:szCs w:val="21"/>
        </w:rPr>
        <w:t>his</w:t>
      </w:r>
      <w:proofErr w:type="spellEnd"/>
      <w:r w:rsidR="003B74E0" w:rsidRPr="00655AC0">
        <w:rPr>
          <w:rFonts w:ascii="Century Gothic" w:eastAsia="Century Gothic" w:hAnsi="Century Gothic" w:cs="Century Gothic"/>
          <w:sz w:val="21"/>
          <w:szCs w:val="21"/>
        </w:rPr>
        <w:t>/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her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="003B74E0" w:rsidRPr="00655AC0">
        <w:rPr>
          <w:rFonts w:ascii="Century Gothic" w:eastAsia="Century Gothic" w:hAnsi="Century Gothic" w:cs="Century Gothic"/>
          <w:sz w:val="21"/>
          <w:szCs w:val="21"/>
        </w:rPr>
        <w:t>current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compensation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package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at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r w:rsidR="00D15340" w:rsidRPr="00655AC0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.:</w:t>
      </w:r>
    </w:p>
    <w:p w14:paraId="66E7D7BA" w14:textId="3C4EF124" w:rsidR="000F5273" w:rsidRPr="00655AC0" w:rsidRDefault="000F5273" w:rsidP="00D00860">
      <w:pPr>
        <w:spacing w:line="276" w:lineRule="auto"/>
        <w:ind w:left="-5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For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reference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,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his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>/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her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last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compensation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package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at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r w:rsidRPr="00655AC0">
        <w:rPr>
          <w:rFonts w:ascii="Century Gothic" w:eastAsia="Century Gothic" w:hAnsi="Century Gothic" w:cs="Century Gothic"/>
          <w:b/>
          <w:sz w:val="22"/>
          <w:szCs w:val="22"/>
        </w:rPr>
        <w:t xml:space="preserve">NOME DA EMPRESA, SEM RAZÃO SOCIAL., </w:t>
      </w:r>
      <w:r w:rsidRPr="00655AC0">
        <w:rPr>
          <w:rFonts w:ascii="Century Gothic" w:eastAsia="Century Gothic" w:hAnsi="Century Gothic" w:cs="Century Gothic"/>
          <w:bCs/>
          <w:sz w:val="22"/>
          <w:szCs w:val="22"/>
        </w:rPr>
        <w:t>in XX/XXXX</w:t>
      </w:r>
      <w:r w:rsidRPr="00655AC0">
        <w:rPr>
          <w:rFonts w:ascii="Century Gothic" w:eastAsia="Century Gothic" w:hAnsi="Century Gothic" w:cs="Century Gothic"/>
          <w:b/>
          <w:sz w:val="22"/>
          <w:szCs w:val="22"/>
        </w:rPr>
        <w:t>:</w:t>
      </w:r>
    </w:p>
    <w:p w14:paraId="14B5622D" w14:textId="77777777" w:rsidR="009027DD" w:rsidRPr="00655AC0" w:rsidRDefault="009027DD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</w:p>
    <w:p w14:paraId="532BF907" w14:textId="77777777" w:rsidR="00B414CD" w:rsidRPr="00B414CD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ployment Bond 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Consolidated Labor Laws (CLT). </w:t>
      </w:r>
    </w:p>
    <w:p w14:paraId="58FD5CCE" w14:textId="1E2FDEDB" w:rsidR="00B414CD" w:rsidRPr="00B414CD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Monthly Wage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53E07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53E07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.XXX,00</w:t>
      </w:r>
    </w:p>
    <w:p w14:paraId="742757B0" w14:textId="48D0C088" w:rsidR="00EF6C5E" w:rsidRDefault="00EF6C5E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Variable Wage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Target of X wages.</w:t>
      </w:r>
    </w:p>
    <w:p w14:paraId="2AF4885E" w14:textId="24A41C24" w:rsidR="00B414CD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Meal Voucher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258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X</w:t>
      </w:r>
      <w:r w:rsidR="0058258A">
        <w:rPr>
          <w:rFonts w:ascii="Century Gothic" w:eastAsia="Century Gothic" w:hAnsi="Century Gothic" w:cs="Century Gothic"/>
          <w:sz w:val="22"/>
          <w:szCs w:val="22"/>
          <w:lang w:val="en-US"/>
        </w:rPr>
        <w:t>,00 per day</w:t>
      </w:r>
      <w:r w:rsidR="003B74E0">
        <w:rPr>
          <w:rFonts w:ascii="Century Gothic" w:eastAsia="Century Gothic" w:hAnsi="Century Gothic" w:cs="Century Gothic"/>
          <w:sz w:val="22"/>
          <w:szCs w:val="22"/>
          <w:lang w:val="en-US"/>
        </w:rPr>
        <w:t>/month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6D0B9E5D" w14:textId="1412953D" w:rsidR="00EF6C5E" w:rsidRPr="00B414CD" w:rsidRDefault="00EF6C5E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Food Voucher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R$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00 per </w:t>
      </w:r>
      <w:r w:rsidR="003B74E0">
        <w:rPr>
          <w:rFonts w:ascii="Century Gothic" w:eastAsia="Century Gothic" w:hAnsi="Century Gothic" w:cs="Century Gothic"/>
          <w:sz w:val="22"/>
          <w:szCs w:val="22"/>
          <w:lang w:val="en-US"/>
        </w:rPr>
        <w:t>day/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month</w:t>
      </w:r>
    </w:p>
    <w:p w14:paraId="2D387DF4" w14:textId="20BE8DB6" w:rsidR="00B414CD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Health Care         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           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58258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si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ve </w:t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to </w:t>
      </w:r>
      <w:r w:rsidR="00EF6C5E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54688477" w14:textId="30429951" w:rsidR="003B74E0" w:rsidRPr="003B74E0" w:rsidRDefault="003B74E0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Dental Care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X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si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ve to </w:t>
      </w:r>
      <w:r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.</w:t>
      </w:r>
    </w:p>
    <w:p w14:paraId="4B15D6FD" w14:textId="60812DBE" w:rsidR="00B414CD" w:rsidRDefault="00EF6C5E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ension</w:t>
      </w:r>
      <w:proofErr w:type="spellEnd"/>
      <w:r w:rsidR="00B414CD" w:rsidRPr="00B414CD">
        <w:rPr>
          <w:rFonts w:ascii="Century Gothic" w:eastAsia="Century Gothic" w:hAnsi="Century Gothic" w:cs="Century Gothic"/>
          <w:sz w:val="22"/>
          <w:szCs w:val="22"/>
        </w:rPr>
        <w:tab/>
      </w:r>
      <w:r w:rsidR="00B414CD" w:rsidRPr="00B414CD">
        <w:rPr>
          <w:rFonts w:ascii="Century Gothic" w:eastAsia="Century Gothic" w:hAnsi="Century Gothic" w:cs="Century Gothic"/>
          <w:sz w:val="22"/>
          <w:szCs w:val="22"/>
        </w:rPr>
        <w:tab/>
      </w:r>
      <w:r w:rsidR="00D15340">
        <w:rPr>
          <w:rFonts w:ascii="Century Gothic" w:eastAsia="Century Gothic" w:hAnsi="Century Gothic" w:cs="Century Gothic"/>
          <w:sz w:val="22"/>
          <w:szCs w:val="22"/>
        </w:rPr>
        <w:t>XXX</w:t>
      </w:r>
    </w:p>
    <w:p w14:paraId="1073889E" w14:textId="2C1AD74B" w:rsidR="00D15340" w:rsidRPr="000F5273" w:rsidRDefault="00D15340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0F5273">
        <w:rPr>
          <w:rFonts w:ascii="Century Gothic" w:eastAsia="Century Gothic" w:hAnsi="Century Gothic" w:cs="Century Gothic"/>
          <w:sz w:val="22"/>
          <w:szCs w:val="22"/>
          <w:lang w:val="en-US"/>
        </w:rPr>
        <w:t>Life Insurance</w:t>
      </w:r>
      <w:r w:rsidRPr="000F5273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X, up to X% company parity.</w:t>
      </w:r>
    </w:p>
    <w:p w14:paraId="3E416525" w14:textId="6FA778A3" w:rsidR="00D15340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lang w:val="en-US"/>
        </w:rPr>
      </w:pPr>
      <w:r w:rsidRPr="004C5AFE">
        <w:rPr>
          <w:rFonts w:ascii="Century Gothic" w:eastAsia="Century Gothic" w:hAnsi="Century Gothic" w:cs="Century Gothic"/>
          <w:sz w:val="22"/>
          <w:szCs w:val="22"/>
          <w:lang w:val="en-US"/>
        </w:rPr>
        <w:t>Others</w:t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D0086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Canteen, </w:t>
      </w:r>
      <w:proofErr w:type="spellStart"/>
      <w:r w:rsidR="00D00860">
        <w:rPr>
          <w:rFonts w:ascii="Century Gothic" w:eastAsia="Century Gothic" w:hAnsi="Century Gothic" w:cs="Century Gothic"/>
          <w:sz w:val="22"/>
          <w:szCs w:val="22"/>
          <w:lang w:val="en-US"/>
        </w:rPr>
        <w:t>Gympass</w:t>
      </w:r>
      <w:proofErr w:type="spellEnd"/>
      <w:r w:rsidR="00D00860">
        <w:rPr>
          <w:rFonts w:ascii="Century Gothic" w:eastAsia="Century Gothic" w:hAnsi="Century Gothic" w:cs="Century Gothic"/>
          <w:sz w:val="22"/>
          <w:szCs w:val="22"/>
          <w:lang w:val="en-US"/>
        </w:rPr>
        <w:t>, etc.</w:t>
      </w:r>
    </w:p>
    <w:p w14:paraId="62CA402A" w14:textId="77777777" w:rsidR="00D15340" w:rsidRDefault="00D15340" w:rsidP="00D00860">
      <w:pPr>
        <w:tabs>
          <w:tab w:val="left" w:pos="567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lang w:val="en-US"/>
        </w:rPr>
      </w:pPr>
    </w:p>
    <w:p w14:paraId="14B56239" w14:textId="3F04F376" w:rsidR="009027DD" w:rsidRPr="00D15340" w:rsidRDefault="00767BF2" w:rsidP="00D00860">
      <w:pPr>
        <w:tabs>
          <w:tab w:val="left" w:pos="567"/>
        </w:tabs>
        <w:spacing w:line="276" w:lineRule="auto"/>
        <w:jc w:val="both"/>
        <w:rPr>
          <w:rFonts w:ascii="Century Gothic" w:eastAsia="Century Gothic" w:hAnsi="Century Gothic" w:cs="Century Gothic"/>
          <w:lang w:val="en-US"/>
        </w:rPr>
      </w:pPr>
      <w:r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X.XXX</w:t>
      </w:r>
      <w:r w:rsidR="0067748F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,00</w:t>
      </w:r>
    </w:p>
    <w:p w14:paraId="14B5623A" w14:textId="77777777" w:rsidR="009027DD" w:rsidRPr="00EF6C5E" w:rsidRDefault="009027DD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5BAABB2F" w:rsidR="009027DD" w:rsidRPr="000F5273" w:rsidRDefault="0067748F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D15340" w:rsidRPr="000F5273">
        <w:rPr>
          <w:rFonts w:ascii="Century Gothic" w:eastAsia="Century Gothic" w:hAnsi="Century Gothic" w:cs="Century Gothic"/>
          <w:sz w:val="22"/>
          <w:szCs w:val="22"/>
        </w:rPr>
        <w:t>Mês</w:t>
      </w:r>
      <w:r w:rsidR="00CA1BEC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D15340" w:rsidRPr="000F5273">
        <w:rPr>
          <w:rFonts w:ascii="Century Gothic" w:eastAsia="Century Gothic" w:hAnsi="Century Gothic" w:cs="Century Gothic"/>
          <w:sz w:val="22"/>
          <w:szCs w:val="22"/>
        </w:rPr>
        <w:t>XX</w:t>
      </w:r>
      <w:r w:rsidR="00EF6C5E" w:rsidRPr="000F5273">
        <w:rPr>
          <w:rFonts w:ascii="Century Gothic" w:eastAsia="Century Gothic" w:hAnsi="Century Gothic" w:cs="Century Gothic"/>
          <w:sz w:val="22"/>
          <w:szCs w:val="22"/>
        </w:rPr>
        <w:t>th</w:t>
      </w:r>
      <w:proofErr w:type="spellEnd"/>
      <w:r w:rsidR="00CA1BEC" w:rsidRPr="000F5273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D15340" w:rsidRPr="000F5273">
        <w:rPr>
          <w:rFonts w:ascii="Century Gothic" w:eastAsia="Century Gothic" w:hAnsi="Century Gothic" w:cs="Century Gothic"/>
          <w:sz w:val="22"/>
          <w:szCs w:val="22"/>
        </w:rPr>
        <w:t>XXX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711391E7" w:rsidR="009027DD" w:rsidRPr="00653E07" w:rsidRDefault="00CA1BE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53E07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653E07">
        <w:rPr>
          <w:rFonts w:ascii="Century Gothic" w:eastAsia="Century Gothic" w:hAnsi="Century Gothic" w:cs="Century Gothic"/>
          <w:sz w:val="22"/>
          <w:szCs w:val="22"/>
          <w:lang w:val="en-US"/>
        </w:rPr>
        <w:t>: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14B5623D" w14:textId="1848E0FD" w:rsidR="009027DD" w:rsidRPr="00653E07" w:rsidRDefault="00CA1BE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9027DD" w:rsidRPr="00653E07" w:rsidSect="006D3CD5">
          <w:type w:val="continuous"/>
          <w:pgSz w:w="11900" w:h="16840"/>
          <w:pgMar w:top="1431" w:right="985" w:bottom="805" w:left="993" w:header="720" w:footer="720" w:gutter="0"/>
          <w:cols w:space="720"/>
        </w:sectPr>
      </w:pPr>
      <w:r w:rsidRPr="00653E07">
        <w:rPr>
          <w:rFonts w:ascii="Century Gothic" w:eastAsia="Century Gothic" w:hAnsi="Century Gothic" w:cs="Century Gothic"/>
          <w:sz w:val="22"/>
          <w:szCs w:val="22"/>
          <w:lang w:val="en-US"/>
        </w:rPr>
        <w:t>Rev.</w:t>
      </w:r>
      <w:r w:rsidR="00653E07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F" w14:textId="77777777" w:rsidR="009027DD" w:rsidRPr="00653E07" w:rsidRDefault="009027DD" w:rsidP="00D00860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sectPr w:rsidR="009027DD" w:rsidRPr="00653E0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74670" w14:textId="77777777" w:rsidR="002E5A12" w:rsidRPr="0027593A" w:rsidRDefault="002E5A12">
      <w:r w:rsidRPr="0027593A">
        <w:separator/>
      </w:r>
    </w:p>
  </w:endnote>
  <w:endnote w:type="continuationSeparator" w:id="0">
    <w:p w14:paraId="00C19106" w14:textId="77777777" w:rsidR="002E5A12" w:rsidRPr="0027593A" w:rsidRDefault="002E5A12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017D68A6-2E59-B746-A76F-3A8E4676F48A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128B58FD-5FE0-E744-8580-E80F3A14096F}"/>
    <w:embedBold r:id="rId3" w:fontKey="{E0636B16-6508-3B47-9D7E-202F16F28D8E}"/>
    <w:embedItalic r:id="rId4" w:fontKey="{AC37F8E3-E988-5E4C-9EE8-7DB7E28D3F06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DA84DD69-1B0F-9B41-AC54-F3E21B8CCEF2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6920BB90-6DC7-8644-A793-CEEF4A9451BA}"/>
  </w:font>
  <w:font w:name="Noto Sans Symbols">
    <w:altName w:val="Calibri"/>
    <w:panose1 w:val="020B0604020202020204"/>
    <w:charset w:val="0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2EF3420A-B8C1-7449-BF43-D3C59D0819B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0D078D41-8675-C74C-AFDD-D7482731F43B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881A8DF0-E8E5-954B-B291-5971E76AD37C}"/>
    <w:embedItalic r:id="rId13" w:fontKey="{D4BAACE1-F749-944A-85F1-10B14D6BFAA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2B72CD5A-833B-E743-BC7A-F2D7F27B9DDF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500BC2BD-78B7-0B47-A372-930E811D9501}"/>
    <w:embedBold r:id="rId16" w:fontKey="{99748383-BB9B-514D-87A1-B7045C4184D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1C172B40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3B74E0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</w:t>
    </w:r>
  </w:p>
  <w:p w14:paraId="14B56244" w14:textId="6F43CA9F" w:rsidR="009027DD" w:rsidRPr="00D15340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D15340"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begin"/>
    </w:r>
    <w:r w:rsidR="0067748F" w:rsidRPr="00D15340">
      <w:rPr>
        <w:rFonts w:ascii="Century Gothic" w:eastAsia="Century Gothic" w:hAnsi="Century Gothic" w:cs="Century Gothic"/>
        <w:sz w:val="16"/>
        <w:szCs w:val="16"/>
      </w:rPr>
      <w:instrText>PAGE</w:instrTex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D15340">
      <w:rPr>
        <w:rFonts w:ascii="Century Gothic" w:eastAsia="Century Gothic" w:hAnsi="Century Gothic" w:cs="Century Gothic"/>
        <w:sz w:val="16"/>
        <w:szCs w:val="16"/>
      </w:rPr>
      <w:t>1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end"/>
    </w:r>
    <w:r w:rsidR="0067748F" w:rsidRPr="00D15340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Pr="00D15340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D15340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begin"/>
    </w:r>
    <w:r w:rsidR="0067748F" w:rsidRPr="00D15340">
      <w:rPr>
        <w:rFonts w:ascii="Century Gothic" w:eastAsia="Century Gothic" w:hAnsi="Century Gothic" w:cs="Century Gothic"/>
        <w:sz w:val="16"/>
        <w:szCs w:val="16"/>
      </w:rPr>
      <w:instrText>NUMPAGES</w:instrTex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D15340">
      <w:rPr>
        <w:rFonts w:ascii="Century Gothic" w:eastAsia="Century Gothic" w:hAnsi="Century Gothic" w:cs="Century Gothic"/>
        <w:sz w:val="16"/>
        <w:szCs w:val="16"/>
      </w:rPr>
      <w:t>2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9669E" w14:textId="77777777" w:rsidR="002E5A12" w:rsidRPr="0027593A" w:rsidRDefault="002E5A12">
      <w:r w:rsidRPr="0027593A">
        <w:separator/>
      </w:r>
    </w:p>
  </w:footnote>
  <w:footnote w:type="continuationSeparator" w:id="0">
    <w:p w14:paraId="3F135A23" w14:textId="77777777" w:rsidR="002E5A12" w:rsidRPr="0027593A" w:rsidRDefault="002E5A12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136B1778"/>
    <w:multiLevelType w:val="hybridMultilevel"/>
    <w:tmpl w:val="F8568934"/>
    <w:lvl w:ilvl="0" w:tplc="D15AF906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9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27A08"/>
    <w:multiLevelType w:val="hybridMultilevel"/>
    <w:tmpl w:val="9BF2231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DA2D37"/>
    <w:multiLevelType w:val="hybridMultilevel"/>
    <w:tmpl w:val="831670CC"/>
    <w:lvl w:ilvl="0" w:tplc="0416000F">
      <w:start w:val="1"/>
      <w:numFmt w:val="decimal"/>
      <w:lvlText w:val="%1."/>
      <w:lvlJc w:val="left"/>
      <w:pPr>
        <w:ind w:left="3600" w:hanging="360"/>
      </w:pPr>
    </w:lvl>
    <w:lvl w:ilvl="1" w:tplc="04160019" w:tentative="1">
      <w:start w:val="1"/>
      <w:numFmt w:val="lowerLetter"/>
      <w:lvlText w:val="%2."/>
      <w:lvlJc w:val="left"/>
      <w:pPr>
        <w:ind w:left="4320" w:hanging="360"/>
      </w:pPr>
    </w:lvl>
    <w:lvl w:ilvl="2" w:tplc="0416001B" w:tentative="1">
      <w:start w:val="1"/>
      <w:numFmt w:val="lowerRoman"/>
      <w:lvlText w:val="%3."/>
      <w:lvlJc w:val="right"/>
      <w:pPr>
        <w:ind w:left="5040" w:hanging="180"/>
      </w:pPr>
    </w:lvl>
    <w:lvl w:ilvl="3" w:tplc="0416000F" w:tentative="1">
      <w:start w:val="1"/>
      <w:numFmt w:val="decimal"/>
      <w:lvlText w:val="%4."/>
      <w:lvlJc w:val="left"/>
      <w:pPr>
        <w:ind w:left="5760" w:hanging="360"/>
      </w:pPr>
    </w:lvl>
    <w:lvl w:ilvl="4" w:tplc="04160019" w:tentative="1">
      <w:start w:val="1"/>
      <w:numFmt w:val="lowerLetter"/>
      <w:lvlText w:val="%5."/>
      <w:lvlJc w:val="left"/>
      <w:pPr>
        <w:ind w:left="6480" w:hanging="360"/>
      </w:pPr>
    </w:lvl>
    <w:lvl w:ilvl="5" w:tplc="0416001B" w:tentative="1">
      <w:start w:val="1"/>
      <w:numFmt w:val="lowerRoman"/>
      <w:lvlText w:val="%6."/>
      <w:lvlJc w:val="right"/>
      <w:pPr>
        <w:ind w:left="7200" w:hanging="180"/>
      </w:pPr>
    </w:lvl>
    <w:lvl w:ilvl="6" w:tplc="0416000F" w:tentative="1">
      <w:start w:val="1"/>
      <w:numFmt w:val="decimal"/>
      <w:lvlText w:val="%7."/>
      <w:lvlJc w:val="left"/>
      <w:pPr>
        <w:ind w:left="7920" w:hanging="360"/>
      </w:pPr>
    </w:lvl>
    <w:lvl w:ilvl="7" w:tplc="04160019" w:tentative="1">
      <w:start w:val="1"/>
      <w:numFmt w:val="lowerLetter"/>
      <w:lvlText w:val="%8."/>
      <w:lvlJc w:val="left"/>
      <w:pPr>
        <w:ind w:left="8640" w:hanging="360"/>
      </w:pPr>
    </w:lvl>
    <w:lvl w:ilvl="8" w:tplc="0416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473B7221"/>
    <w:multiLevelType w:val="hybridMultilevel"/>
    <w:tmpl w:val="CFCA32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FF340F"/>
    <w:multiLevelType w:val="hybridMultilevel"/>
    <w:tmpl w:val="90208030"/>
    <w:lvl w:ilvl="0" w:tplc="0AC21F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09640E"/>
    <w:multiLevelType w:val="hybridMultilevel"/>
    <w:tmpl w:val="77848D2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7"/>
  </w:num>
  <w:num w:numId="2" w16cid:durableId="1867063249">
    <w:abstractNumId w:val="31"/>
  </w:num>
  <w:num w:numId="3" w16cid:durableId="2005545106">
    <w:abstractNumId w:val="4"/>
  </w:num>
  <w:num w:numId="4" w16cid:durableId="1715883056">
    <w:abstractNumId w:val="28"/>
  </w:num>
  <w:num w:numId="5" w16cid:durableId="1935429131">
    <w:abstractNumId w:val="21"/>
  </w:num>
  <w:num w:numId="6" w16cid:durableId="319580703">
    <w:abstractNumId w:val="27"/>
  </w:num>
  <w:num w:numId="7" w16cid:durableId="585574618">
    <w:abstractNumId w:val="14"/>
  </w:num>
  <w:num w:numId="8" w16cid:durableId="864828915">
    <w:abstractNumId w:val="26"/>
  </w:num>
  <w:num w:numId="9" w16cid:durableId="1587569856">
    <w:abstractNumId w:val="5"/>
  </w:num>
  <w:num w:numId="10" w16cid:durableId="1075397222">
    <w:abstractNumId w:val="6"/>
  </w:num>
  <w:num w:numId="11" w16cid:durableId="1982424629">
    <w:abstractNumId w:val="22"/>
  </w:num>
  <w:num w:numId="12" w16cid:durableId="329646743">
    <w:abstractNumId w:val="9"/>
  </w:num>
  <w:num w:numId="13" w16cid:durableId="1747536897">
    <w:abstractNumId w:val="2"/>
  </w:num>
  <w:num w:numId="14" w16cid:durableId="356584592">
    <w:abstractNumId w:val="17"/>
  </w:num>
  <w:num w:numId="15" w16cid:durableId="531722651">
    <w:abstractNumId w:val="3"/>
  </w:num>
  <w:num w:numId="16" w16cid:durableId="120613875">
    <w:abstractNumId w:val="18"/>
  </w:num>
  <w:num w:numId="17" w16cid:durableId="1965764858">
    <w:abstractNumId w:val="24"/>
  </w:num>
  <w:num w:numId="18" w16cid:durableId="62068899">
    <w:abstractNumId w:val="16"/>
  </w:num>
  <w:num w:numId="19" w16cid:durableId="1992172083">
    <w:abstractNumId w:val="1"/>
  </w:num>
  <w:num w:numId="20" w16cid:durableId="514464316">
    <w:abstractNumId w:val="12"/>
  </w:num>
  <w:num w:numId="21" w16cid:durableId="1465345492">
    <w:abstractNumId w:val="25"/>
  </w:num>
  <w:num w:numId="22" w16cid:durableId="259143441">
    <w:abstractNumId w:val="23"/>
  </w:num>
  <w:num w:numId="23" w16cid:durableId="987711011">
    <w:abstractNumId w:val="29"/>
  </w:num>
  <w:num w:numId="24" w16cid:durableId="1137651707">
    <w:abstractNumId w:val="11"/>
  </w:num>
  <w:num w:numId="25" w16cid:durableId="1698120246">
    <w:abstractNumId w:val="30"/>
  </w:num>
  <w:num w:numId="26" w16cid:durableId="269052275">
    <w:abstractNumId w:val="15"/>
  </w:num>
  <w:num w:numId="27" w16cid:durableId="246185395">
    <w:abstractNumId w:val="33"/>
  </w:num>
  <w:num w:numId="28" w16cid:durableId="228196423">
    <w:abstractNumId w:val="10"/>
  </w:num>
  <w:num w:numId="29" w16cid:durableId="2111390500">
    <w:abstractNumId w:val="0"/>
  </w:num>
  <w:num w:numId="30" w16cid:durableId="473720171">
    <w:abstractNumId w:val="8"/>
  </w:num>
  <w:num w:numId="31" w16cid:durableId="482310477">
    <w:abstractNumId w:val="20"/>
  </w:num>
  <w:num w:numId="32" w16cid:durableId="990256260">
    <w:abstractNumId w:val="13"/>
  </w:num>
  <w:num w:numId="33" w16cid:durableId="417990051">
    <w:abstractNumId w:val="32"/>
  </w:num>
  <w:num w:numId="34" w16cid:durableId="138467387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0274"/>
    <w:rsid w:val="00042E93"/>
    <w:rsid w:val="00043FD1"/>
    <w:rsid w:val="0005120A"/>
    <w:rsid w:val="0005456A"/>
    <w:rsid w:val="000665E0"/>
    <w:rsid w:val="0007562F"/>
    <w:rsid w:val="00077545"/>
    <w:rsid w:val="00086B19"/>
    <w:rsid w:val="000974EA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0F5273"/>
    <w:rsid w:val="0011655A"/>
    <w:rsid w:val="00117E0B"/>
    <w:rsid w:val="0012024E"/>
    <w:rsid w:val="001209D7"/>
    <w:rsid w:val="00132644"/>
    <w:rsid w:val="001358F7"/>
    <w:rsid w:val="00141BB9"/>
    <w:rsid w:val="001451CA"/>
    <w:rsid w:val="00146644"/>
    <w:rsid w:val="00146671"/>
    <w:rsid w:val="00152F74"/>
    <w:rsid w:val="00155258"/>
    <w:rsid w:val="00160535"/>
    <w:rsid w:val="00161CB6"/>
    <w:rsid w:val="001679DA"/>
    <w:rsid w:val="00172998"/>
    <w:rsid w:val="00195F34"/>
    <w:rsid w:val="0019664C"/>
    <w:rsid w:val="001A7915"/>
    <w:rsid w:val="001B36BC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22752"/>
    <w:rsid w:val="002312A0"/>
    <w:rsid w:val="002325B8"/>
    <w:rsid w:val="00236689"/>
    <w:rsid w:val="002420D1"/>
    <w:rsid w:val="002446C3"/>
    <w:rsid w:val="00246C67"/>
    <w:rsid w:val="00252821"/>
    <w:rsid w:val="002604D9"/>
    <w:rsid w:val="002641F5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E5A12"/>
    <w:rsid w:val="00303C40"/>
    <w:rsid w:val="00303FA0"/>
    <w:rsid w:val="003066FB"/>
    <w:rsid w:val="003106DD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29E4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B0BEC"/>
    <w:rsid w:val="003B1A09"/>
    <w:rsid w:val="003B4735"/>
    <w:rsid w:val="003B5533"/>
    <w:rsid w:val="003B74E0"/>
    <w:rsid w:val="003C1F0A"/>
    <w:rsid w:val="003C2229"/>
    <w:rsid w:val="003C37B8"/>
    <w:rsid w:val="003C6ED4"/>
    <w:rsid w:val="003D2840"/>
    <w:rsid w:val="003D3557"/>
    <w:rsid w:val="003D4261"/>
    <w:rsid w:val="003E7A26"/>
    <w:rsid w:val="00404B0F"/>
    <w:rsid w:val="0041061F"/>
    <w:rsid w:val="00411D7C"/>
    <w:rsid w:val="0042775D"/>
    <w:rsid w:val="00431294"/>
    <w:rsid w:val="00433092"/>
    <w:rsid w:val="0043525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1159"/>
    <w:rsid w:val="004F4CF4"/>
    <w:rsid w:val="0050197C"/>
    <w:rsid w:val="00524134"/>
    <w:rsid w:val="00541E43"/>
    <w:rsid w:val="005433CA"/>
    <w:rsid w:val="00546EE5"/>
    <w:rsid w:val="00550058"/>
    <w:rsid w:val="00565C04"/>
    <w:rsid w:val="0058258A"/>
    <w:rsid w:val="005B631A"/>
    <w:rsid w:val="005C40A9"/>
    <w:rsid w:val="005C4319"/>
    <w:rsid w:val="005C78E0"/>
    <w:rsid w:val="005D19B0"/>
    <w:rsid w:val="005D1B81"/>
    <w:rsid w:val="005D3604"/>
    <w:rsid w:val="005D7F80"/>
    <w:rsid w:val="005E2770"/>
    <w:rsid w:val="005E5053"/>
    <w:rsid w:val="005F1BDA"/>
    <w:rsid w:val="005F3884"/>
    <w:rsid w:val="00602A0D"/>
    <w:rsid w:val="00603590"/>
    <w:rsid w:val="00612835"/>
    <w:rsid w:val="006130B6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55AC0"/>
    <w:rsid w:val="0067748F"/>
    <w:rsid w:val="00680999"/>
    <w:rsid w:val="006830E4"/>
    <w:rsid w:val="00686107"/>
    <w:rsid w:val="00686C47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4BC"/>
    <w:rsid w:val="00701080"/>
    <w:rsid w:val="007014ED"/>
    <w:rsid w:val="0070547B"/>
    <w:rsid w:val="007102E1"/>
    <w:rsid w:val="00727EB6"/>
    <w:rsid w:val="00727F84"/>
    <w:rsid w:val="00730B3A"/>
    <w:rsid w:val="00747C4E"/>
    <w:rsid w:val="0075135C"/>
    <w:rsid w:val="00756401"/>
    <w:rsid w:val="00767BF2"/>
    <w:rsid w:val="00767C67"/>
    <w:rsid w:val="00773C93"/>
    <w:rsid w:val="00780748"/>
    <w:rsid w:val="00782697"/>
    <w:rsid w:val="00784BDF"/>
    <w:rsid w:val="00796BD1"/>
    <w:rsid w:val="00797562"/>
    <w:rsid w:val="007975E1"/>
    <w:rsid w:val="0079765D"/>
    <w:rsid w:val="0079770C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7F7A85"/>
    <w:rsid w:val="00800A0F"/>
    <w:rsid w:val="008166E0"/>
    <w:rsid w:val="00822905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6CC0"/>
    <w:rsid w:val="008C44F5"/>
    <w:rsid w:val="008C52F6"/>
    <w:rsid w:val="008E32F2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7399C"/>
    <w:rsid w:val="009873EF"/>
    <w:rsid w:val="0099069F"/>
    <w:rsid w:val="009B3D87"/>
    <w:rsid w:val="009B5974"/>
    <w:rsid w:val="009B5B64"/>
    <w:rsid w:val="009C7013"/>
    <w:rsid w:val="009F3EDE"/>
    <w:rsid w:val="009F74B5"/>
    <w:rsid w:val="00A056C2"/>
    <w:rsid w:val="00A10AE7"/>
    <w:rsid w:val="00A13B06"/>
    <w:rsid w:val="00A167DC"/>
    <w:rsid w:val="00A24245"/>
    <w:rsid w:val="00A32447"/>
    <w:rsid w:val="00A4418B"/>
    <w:rsid w:val="00A4456F"/>
    <w:rsid w:val="00A451C8"/>
    <w:rsid w:val="00A50EE1"/>
    <w:rsid w:val="00A631A0"/>
    <w:rsid w:val="00A77FD4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37A5"/>
    <w:rsid w:val="00AE7812"/>
    <w:rsid w:val="00AF37CB"/>
    <w:rsid w:val="00AF68E7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C6CC7"/>
    <w:rsid w:val="00BD491A"/>
    <w:rsid w:val="00BE0B56"/>
    <w:rsid w:val="00BE217C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23404"/>
    <w:rsid w:val="00C24CD9"/>
    <w:rsid w:val="00C42BBF"/>
    <w:rsid w:val="00C5040C"/>
    <w:rsid w:val="00C53905"/>
    <w:rsid w:val="00C6481A"/>
    <w:rsid w:val="00C64FC5"/>
    <w:rsid w:val="00C70392"/>
    <w:rsid w:val="00C70DE3"/>
    <w:rsid w:val="00C7605A"/>
    <w:rsid w:val="00C776C4"/>
    <w:rsid w:val="00C77875"/>
    <w:rsid w:val="00C83DDA"/>
    <w:rsid w:val="00C9210A"/>
    <w:rsid w:val="00C97B31"/>
    <w:rsid w:val="00CA1BEC"/>
    <w:rsid w:val="00CB1030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0860"/>
    <w:rsid w:val="00D0388C"/>
    <w:rsid w:val="00D04927"/>
    <w:rsid w:val="00D14512"/>
    <w:rsid w:val="00D15340"/>
    <w:rsid w:val="00D20786"/>
    <w:rsid w:val="00D3006C"/>
    <w:rsid w:val="00D33278"/>
    <w:rsid w:val="00D36D15"/>
    <w:rsid w:val="00D451F6"/>
    <w:rsid w:val="00D46DEA"/>
    <w:rsid w:val="00D80780"/>
    <w:rsid w:val="00D848D6"/>
    <w:rsid w:val="00D850D1"/>
    <w:rsid w:val="00D95F79"/>
    <w:rsid w:val="00DA6D9D"/>
    <w:rsid w:val="00DA72DC"/>
    <w:rsid w:val="00DA75F4"/>
    <w:rsid w:val="00DB6004"/>
    <w:rsid w:val="00DC4E77"/>
    <w:rsid w:val="00DC50E4"/>
    <w:rsid w:val="00DF4983"/>
    <w:rsid w:val="00DF77C5"/>
    <w:rsid w:val="00E02763"/>
    <w:rsid w:val="00E05290"/>
    <w:rsid w:val="00E17A96"/>
    <w:rsid w:val="00E31F15"/>
    <w:rsid w:val="00E4036F"/>
    <w:rsid w:val="00E51F67"/>
    <w:rsid w:val="00E54440"/>
    <w:rsid w:val="00E5728D"/>
    <w:rsid w:val="00E5787D"/>
    <w:rsid w:val="00E61269"/>
    <w:rsid w:val="00E615B9"/>
    <w:rsid w:val="00E70CF8"/>
    <w:rsid w:val="00E757F0"/>
    <w:rsid w:val="00E867DC"/>
    <w:rsid w:val="00E913A1"/>
    <w:rsid w:val="00E93987"/>
    <w:rsid w:val="00E93F45"/>
    <w:rsid w:val="00EC29C7"/>
    <w:rsid w:val="00EC7EB6"/>
    <w:rsid w:val="00ED6923"/>
    <w:rsid w:val="00EE7F91"/>
    <w:rsid w:val="00EF0F3E"/>
    <w:rsid w:val="00EF6C5E"/>
    <w:rsid w:val="00F03718"/>
    <w:rsid w:val="00F072FE"/>
    <w:rsid w:val="00F0749A"/>
    <w:rsid w:val="00F07EED"/>
    <w:rsid w:val="00F121A3"/>
    <w:rsid w:val="00F15257"/>
    <w:rsid w:val="00F213C2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56F8"/>
    <w:rsid w:val="00FD191E"/>
    <w:rsid w:val="00FD53FA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4B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docandidato@xxx.xx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8</cp:revision>
  <cp:lastPrinted>2024-11-19T13:20:00Z</cp:lastPrinted>
  <dcterms:created xsi:type="dcterms:W3CDTF">2025-06-12T14:02:00Z</dcterms:created>
  <dcterms:modified xsi:type="dcterms:W3CDTF">2025-06-12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